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155B1" w14:textId="63D4CFFB" w:rsidR="00A43D00" w:rsidRPr="004214BA" w:rsidRDefault="004214BA" w:rsidP="004214BA">
      <w:r>
        <w:rPr>
          <w:noProof/>
        </w:rPr>
        <w:drawing>
          <wp:inline distT="0" distB="0" distL="0" distR="0" wp14:anchorId="7F55454B" wp14:editId="03C4F171">
            <wp:extent cx="5943600" cy="3406775"/>
            <wp:effectExtent l="0" t="0" r="0" b="3175"/>
            <wp:docPr id="27" name="Picture 27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3D00" w:rsidRPr="004214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YzsjAxMjYxNDVT0lEKTi0uzszPAykwrAUAvmzCtCwAAAA="/>
  </w:docVars>
  <w:rsids>
    <w:rsidRoot w:val="004214BA"/>
    <w:rsid w:val="00005D1E"/>
    <w:rsid w:val="000113D2"/>
    <w:rsid w:val="00033EC8"/>
    <w:rsid w:val="00043BDA"/>
    <w:rsid w:val="000440DA"/>
    <w:rsid w:val="00044434"/>
    <w:rsid w:val="000448E8"/>
    <w:rsid w:val="00051B21"/>
    <w:rsid w:val="00064FB3"/>
    <w:rsid w:val="00073B2D"/>
    <w:rsid w:val="00084539"/>
    <w:rsid w:val="00086970"/>
    <w:rsid w:val="000D3DE7"/>
    <w:rsid w:val="000D525E"/>
    <w:rsid w:val="000D5967"/>
    <w:rsid w:val="00104EF0"/>
    <w:rsid w:val="00105415"/>
    <w:rsid w:val="0012416B"/>
    <w:rsid w:val="001250C3"/>
    <w:rsid w:val="00127791"/>
    <w:rsid w:val="00136C9C"/>
    <w:rsid w:val="0014061E"/>
    <w:rsid w:val="00153EAE"/>
    <w:rsid w:val="001559C0"/>
    <w:rsid w:val="0019540E"/>
    <w:rsid w:val="001A2705"/>
    <w:rsid w:val="001B1CF5"/>
    <w:rsid w:val="001C5ED9"/>
    <w:rsid w:val="001D2955"/>
    <w:rsid w:val="001D4D86"/>
    <w:rsid w:val="001E1304"/>
    <w:rsid w:val="001E1A8C"/>
    <w:rsid w:val="001E606A"/>
    <w:rsid w:val="001F6F54"/>
    <w:rsid w:val="0021548D"/>
    <w:rsid w:val="00217A4A"/>
    <w:rsid w:val="00223EE9"/>
    <w:rsid w:val="00245FF6"/>
    <w:rsid w:val="002628B5"/>
    <w:rsid w:val="00266AC1"/>
    <w:rsid w:val="0027469B"/>
    <w:rsid w:val="00274BE3"/>
    <w:rsid w:val="00276199"/>
    <w:rsid w:val="002762F5"/>
    <w:rsid w:val="00276DAE"/>
    <w:rsid w:val="00277560"/>
    <w:rsid w:val="00280F56"/>
    <w:rsid w:val="00287516"/>
    <w:rsid w:val="00290AA3"/>
    <w:rsid w:val="00295D49"/>
    <w:rsid w:val="002A4E2C"/>
    <w:rsid w:val="002A62D3"/>
    <w:rsid w:val="002B5D22"/>
    <w:rsid w:val="002C32B9"/>
    <w:rsid w:val="002E6287"/>
    <w:rsid w:val="002F5FBF"/>
    <w:rsid w:val="0031233E"/>
    <w:rsid w:val="003130F1"/>
    <w:rsid w:val="00330299"/>
    <w:rsid w:val="0033618E"/>
    <w:rsid w:val="0034423E"/>
    <w:rsid w:val="003526CD"/>
    <w:rsid w:val="003577E8"/>
    <w:rsid w:val="00357A7E"/>
    <w:rsid w:val="0036398E"/>
    <w:rsid w:val="003642F3"/>
    <w:rsid w:val="0036444F"/>
    <w:rsid w:val="00386BFA"/>
    <w:rsid w:val="00393462"/>
    <w:rsid w:val="0039642B"/>
    <w:rsid w:val="003A04C4"/>
    <w:rsid w:val="003A396F"/>
    <w:rsid w:val="003C62BF"/>
    <w:rsid w:val="003D74D1"/>
    <w:rsid w:val="003E2781"/>
    <w:rsid w:val="003E5F77"/>
    <w:rsid w:val="003E6A90"/>
    <w:rsid w:val="003F319C"/>
    <w:rsid w:val="0040748B"/>
    <w:rsid w:val="00417144"/>
    <w:rsid w:val="004214BA"/>
    <w:rsid w:val="00421BF7"/>
    <w:rsid w:val="004348FF"/>
    <w:rsid w:val="00435A78"/>
    <w:rsid w:val="00442456"/>
    <w:rsid w:val="00446891"/>
    <w:rsid w:val="004478B9"/>
    <w:rsid w:val="00450472"/>
    <w:rsid w:val="00456FCF"/>
    <w:rsid w:val="004676FF"/>
    <w:rsid w:val="0047583A"/>
    <w:rsid w:val="00477649"/>
    <w:rsid w:val="004907AE"/>
    <w:rsid w:val="00492BD1"/>
    <w:rsid w:val="00496F52"/>
    <w:rsid w:val="004B4F8F"/>
    <w:rsid w:val="004C1BD4"/>
    <w:rsid w:val="004C2999"/>
    <w:rsid w:val="004C342D"/>
    <w:rsid w:val="004D0AFE"/>
    <w:rsid w:val="004D5C3C"/>
    <w:rsid w:val="004F1CF6"/>
    <w:rsid w:val="004F3724"/>
    <w:rsid w:val="004F621B"/>
    <w:rsid w:val="00507BA4"/>
    <w:rsid w:val="00513732"/>
    <w:rsid w:val="005202C8"/>
    <w:rsid w:val="00534B54"/>
    <w:rsid w:val="00535B7C"/>
    <w:rsid w:val="00555F5E"/>
    <w:rsid w:val="00557489"/>
    <w:rsid w:val="005702EB"/>
    <w:rsid w:val="0057231F"/>
    <w:rsid w:val="00575A82"/>
    <w:rsid w:val="00585452"/>
    <w:rsid w:val="005878A8"/>
    <w:rsid w:val="0059452F"/>
    <w:rsid w:val="005A2DE4"/>
    <w:rsid w:val="005A426C"/>
    <w:rsid w:val="005A5842"/>
    <w:rsid w:val="005F701F"/>
    <w:rsid w:val="006055DE"/>
    <w:rsid w:val="006220F2"/>
    <w:rsid w:val="006229F5"/>
    <w:rsid w:val="006244B6"/>
    <w:rsid w:val="0062759A"/>
    <w:rsid w:val="006455A3"/>
    <w:rsid w:val="00651654"/>
    <w:rsid w:val="0067527F"/>
    <w:rsid w:val="00682E2D"/>
    <w:rsid w:val="00697451"/>
    <w:rsid w:val="006C0120"/>
    <w:rsid w:val="006C5622"/>
    <w:rsid w:val="006D6526"/>
    <w:rsid w:val="006F15D6"/>
    <w:rsid w:val="006F6A3F"/>
    <w:rsid w:val="00710C22"/>
    <w:rsid w:val="007173C8"/>
    <w:rsid w:val="00722559"/>
    <w:rsid w:val="00723DC1"/>
    <w:rsid w:val="0075521B"/>
    <w:rsid w:val="007613CD"/>
    <w:rsid w:val="0078040C"/>
    <w:rsid w:val="007B6883"/>
    <w:rsid w:val="007C0085"/>
    <w:rsid w:val="007E22AD"/>
    <w:rsid w:val="00816491"/>
    <w:rsid w:val="008218F4"/>
    <w:rsid w:val="00847191"/>
    <w:rsid w:val="008809ED"/>
    <w:rsid w:val="008838CA"/>
    <w:rsid w:val="00883B31"/>
    <w:rsid w:val="00890C57"/>
    <w:rsid w:val="00895507"/>
    <w:rsid w:val="008D3063"/>
    <w:rsid w:val="008E12BB"/>
    <w:rsid w:val="008E2202"/>
    <w:rsid w:val="008E3436"/>
    <w:rsid w:val="008E7E69"/>
    <w:rsid w:val="00905F78"/>
    <w:rsid w:val="00911097"/>
    <w:rsid w:val="00917AA2"/>
    <w:rsid w:val="00920BA7"/>
    <w:rsid w:val="00923692"/>
    <w:rsid w:val="009259EC"/>
    <w:rsid w:val="0093175C"/>
    <w:rsid w:val="009348D6"/>
    <w:rsid w:val="00954163"/>
    <w:rsid w:val="00957911"/>
    <w:rsid w:val="00960F4B"/>
    <w:rsid w:val="00963323"/>
    <w:rsid w:val="00964C1E"/>
    <w:rsid w:val="00977381"/>
    <w:rsid w:val="00980275"/>
    <w:rsid w:val="009860BE"/>
    <w:rsid w:val="00991444"/>
    <w:rsid w:val="009A4395"/>
    <w:rsid w:val="009B3D0B"/>
    <w:rsid w:val="009D54EA"/>
    <w:rsid w:val="009D7A62"/>
    <w:rsid w:val="009D7B0F"/>
    <w:rsid w:val="009D7DB4"/>
    <w:rsid w:val="009E77BF"/>
    <w:rsid w:val="009F1EF6"/>
    <w:rsid w:val="009F1EFF"/>
    <w:rsid w:val="00A16828"/>
    <w:rsid w:val="00A27CDF"/>
    <w:rsid w:val="00A35B8E"/>
    <w:rsid w:val="00A36F9F"/>
    <w:rsid w:val="00A41788"/>
    <w:rsid w:val="00A43D00"/>
    <w:rsid w:val="00A4795B"/>
    <w:rsid w:val="00A533B4"/>
    <w:rsid w:val="00A53929"/>
    <w:rsid w:val="00A54353"/>
    <w:rsid w:val="00A6669A"/>
    <w:rsid w:val="00A67A62"/>
    <w:rsid w:val="00A72EE4"/>
    <w:rsid w:val="00A806C7"/>
    <w:rsid w:val="00A86F07"/>
    <w:rsid w:val="00A87533"/>
    <w:rsid w:val="00AE0FBC"/>
    <w:rsid w:val="00AE156A"/>
    <w:rsid w:val="00AF1504"/>
    <w:rsid w:val="00AF524E"/>
    <w:rsid w:val="00B06C85"/>
    <w:rsid w:val="00B24E58"/>
    <w:rsid w:val="00B25C5E"/>
    <w:rsid w:val="00B37059"/>
    <w:rsid w:val="00B870BC"/>
    <w:rsid w:val="00B94D18"/>
    <w:rsid w:val="00B96079"/>
    <w:rsid w:val="00BA5A94"/>
    <w:rsid w:val="00BB0E35"/>
    <w:rsid w:val="00BB6DED"/>
    <w:rsid w:val="00BC51D1"/>
    <w:rsid w:val="00BD1E0A"/>
    <w:rsid w:val="00BF6859"/>
    <w:rsid w:val="00C02564"/>
    <w:rsid w:val="00C079F7"/>
    <w:rsid w:val="00C1335F"/>
    <w:rsid w:val="00C13755"/>
    <w:rsid w:val="00C22C1E"/>
    <w:rsid w:val="00C31865"/>
    <w:rsid w:val="00C349EC"/>
    <w:rsid w:val="00C51C16"/>
    <w:rsid w:val="00C57AD9"/>
    <w:rsid w:val="00C60013"/>
    <w:rsid w:val="00C7131A"/>
    <w:rsid w:val="00C81A9B"/>
    <w:rsid w:val="00C81F4F"/>
    <w:rsid w:val="00C82400"/>
    <w:rsid w:val="00C854BA"/>
    <w:rsid w:val="00C87BA0"/>
    <w:rsid w:val="00C92C6B"/>
    <w:rsid w:val="00CA242D"/>
    <w:rsid w:val="00CA437A"/>
    <w:rsid w:val="00CC7C6D"/>
    <w:rsid w:val="00CE166A"/>
    <w:rsid w:val="00CE529B"/>
    <w:rsid w:val="00CF73FF"/>
    <w:rsid w:val="00D05AE8"/>
    <w:rsid w:val="00D157C9"/>
    <w:rsid w:val="00D164B1"/>
    <w:rsid w:val="00D17A76"/>
    <w:rsid w:val="00D2078B"/>
    <w:rsid w:val="00D32DCC"/>
    <w:rsid w:val="00D465C5"/>
    <w:rsid w:val="00D478B8"/>
    <w:rsid w:val="00D53E19"/>
    <w:rsid w:val="00D55C92"/>
    <w:rsid w:val="00D666F0"/>
    <w:rsid w:val="00D7369C"/>
    <w:rsid w:val="00D94BB3"/>
    <w:rsid w:val="00D95D3E"/>
    <w:rsid w:val="00D96975"/>
    <w:rsid w:val="00DA35C4"/>
    <w:rsid w:val="00DA54A1"/>
    <w:rsid w:val="00DA7CF0"/>
    <w:rsid w:val="00DC3EEB"/>
    <w:rsid w:val="00DD36FB"/>
    <w:rsid w:val="00DD78F6"/>
    <w:rsid w:val="00DF14B4"/>
    <w:rsid w:val="00DF5345"/>
    <w:rsid w:val="00E119BC"/>
    <w:rsid w:val="00E2500A"/>
    <w:rsid w:val="00E338F0"/>
    <w:rsid w:val="00E40A5A"/>
    <w:rsid w:val="00E418F7"/>
    <w:rsid w:val="00E427EF"/>
    <w:rsid w:val="00E81682"/>
    <w:rsid w:val="00E933F6"/>
    <w:rsid w:val="00EC10A4"/>
    <w:rsid w:val="00ED2CF3"/>
    <w:rsid w:val="00EE23EA"/>
    <w:rsid w:val="00EF03B5"/>
    <w:rsid w:val="00EF39E0"/>
    <w:rsid w:val="00EF730F"/>
    <w:rsid w:val="00F00B30"/>
    <w:rsid w:val="00F21646"/>
    <w:rsid w:val="00F22397"/>
    <w:rsid w:val="00F32337"/>
    <w:rsid w:val="00F52496"/>
    <w:rsid w:val="00F61DE5"/>
    <w:rsid w:val="00F647D2"/>
    <w:rsid w:val="00F8698A"/>
    <w:rsid w:val="00F87186"/>
    <w:rsid w:val="00F9082D"/>
    <w:rsid w:val="00F9605C"/>
    <w:rsid w:val="00FA1CB6"/>
    <w:rsid w:val="00FA1FF1"/>
    <w:rsid w:val="00FC6A8D"/>
    <w:rsid w:val="00FD6654"/>
    <w:rsid w:val="00FD73E7"/>
    <w:rsid w:val="00FE5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0D1BD"/>
  <w15:chartTrackingRefBased/>
  <w15:docId w15:val="{F681E0A3-5EBA-40F2-AED9-B343A01D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1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95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7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76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025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893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43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380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545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3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9407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922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7621523">
                                          <w:marLeft w:val="840"/>
                                          <w:marRight w:val="14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9583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2852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49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8644916">
                                          <w:marLeft w:val="150"/>
                                          <w:marRight w:val="6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10881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11681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84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244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10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305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098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3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599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8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886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3186218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1174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680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396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711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100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1408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614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9420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245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79315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4797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78808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15005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2340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7578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521950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7959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5519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98862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34503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09084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74972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6113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11498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3745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89081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0362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06851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98480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9727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59361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1888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7781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53115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49322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037811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7708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2321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77745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292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44651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7271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987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9674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4616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474219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84369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3080897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7018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042439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1546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3284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93837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30543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88961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91582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97806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1513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877249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354381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76471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08143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43649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70065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9055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67837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54555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91083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98442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3917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39780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3613554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0960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7570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33318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8739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3047159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14660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54839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131269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28582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8322045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108754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3924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8237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53437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5835388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5790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2929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34367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7798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3383501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9719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65815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715577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00630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594415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38745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0170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26867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25808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5679185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8227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5103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478764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9872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6391853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9637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0074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7243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1821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63788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60168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62186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977824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47318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3525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82498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0400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02720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89729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6845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0708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154460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0369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835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0014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18446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24876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815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0058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31865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00729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095402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04711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3207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5776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7873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117432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65940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77964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88674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02804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287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1906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0874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4394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642966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70309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9012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6393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8371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55619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1210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6126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50283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82815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46694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254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4090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375179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30308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5497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98101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779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083455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94831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0609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32311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075806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0977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299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47831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389866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4052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19038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71933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82683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73092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20740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8016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2948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8237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792944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95838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785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0942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4762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45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4766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8414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407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52966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02045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74636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51290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0591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854364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41961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1150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9025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62470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92184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06173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40653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2882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0805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664119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96961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1717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4204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37767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59671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6196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8115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0201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54148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28046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9792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61221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8174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811801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7195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14511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9232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602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82662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94411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5686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04755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674676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1362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347102">
                                                                  <w:marLeft w:val="0"/>
                                                                  <w:marRight w:val="27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3576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303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5086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5146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4713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0548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52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3216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1633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9305497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5250116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8269281">
                                                          <w:marLeft w:val="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3380128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405114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6118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7074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36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7062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5956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1051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589910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0444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1913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5255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082165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6749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7146326">
                                                                                          <w:marLeft w:val="0"/>
                                                                                          <w:marRight w:val="9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73804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5805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0521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7052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23386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0216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865770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23493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8097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910397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53389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537570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09236185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9670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1647277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034311313">
                                                                                                                          <w:marLeft w:val="30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44206019">
                                                                                                                          <w:marLeft w:val="30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51789052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534994687">
                                                                                                                          <w:marLeft w:val="6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9909107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4678271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89767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74269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0466641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5643667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324804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9228623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5398208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0998803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23554535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92433994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1312559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132258506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3794027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0901675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66080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9649233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7301475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70356826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625114294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926813446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294675102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34088609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998196965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078086631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771634146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99779139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37380372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675307600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40228629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291205775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123932197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823546376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270011746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50928948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1629966809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105584436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6589964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17526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49989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7596838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9354163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36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7616275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5048887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7028451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22009446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0219093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214672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3496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24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57622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303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40938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484836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520581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99533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244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33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061644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896390">
                                              <w:marLeft w:val="240"/>
                                              <w:marRight w:val="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32275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06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440772">
                                                      <w:marLeft w:val="0"/>
                                                      <w:marRight w:val="6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039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0030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916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41587328">
                                                      <w:marLeft w:val="0"/>
                                                      <w:marRight w:val="6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4516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6200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288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3477709">
                                          <w:marLeft w:val="375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6007218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5125701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238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720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6511499">
                                          <w:marLeft w:val="0"/>
                                          <w:marRight w:val="0"/>
                                          <w:marTop w:val="10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5222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200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347064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8317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05319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56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43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53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2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015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644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913393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97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425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11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933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03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1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077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134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8504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508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829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2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421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48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634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206191">
                                          <w:marLeft w:val="840"/>
                                          <w:marRight w:val="14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6470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0906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068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422968">
                                          <w:marLeft w:val="150"/>
                                          <w:marRight w:val="6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ADCE0"/>
                                            <w:left w:val="single" w:sz="6" w:space="0" w:color="DADCE0"/>
                                            <w:bottom w:val="single" w:sz="6" w:space="0" w:color="DADCE0"/>
                                            <w:right w:val="single" w:sz="6" w:space="0" w:color="DADCE0"/>
                                          </w:divBdr>
                                          <w:divsChild>
                                            <w:div w:id="1383939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7535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858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738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122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555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115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663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81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809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7790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0243760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3375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501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6310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71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7255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909691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5161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72434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63884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12390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07733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26070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05609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5337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0200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63338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0134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9086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2915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7532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7456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200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19584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2061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1180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6692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63861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5496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09361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83770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2049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33250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69018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72049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17091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348250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6153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03075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54017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9543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02353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96386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359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1758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76414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522886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80906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942421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154038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07743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9818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0631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9363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95791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23422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6760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9805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2989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31391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242002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69449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4665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62919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60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05156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7557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4218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6831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0170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784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21648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2254434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40530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31416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263660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52920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32596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0464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20751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55398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3448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7384098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2256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05954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624500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1732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462070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728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92528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12784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96168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7930042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74296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1375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92314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2109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3480279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7023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0372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30123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2422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0885660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123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4723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93305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51945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4176810">
                                                                                  <w:marLeft w:val="18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23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805147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9758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2213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7778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57886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14731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257430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15996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20007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9983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91381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266042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41393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48254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85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174576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4265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1678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5820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64323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6010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71234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3213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1455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144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42593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56675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4468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41854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27178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687398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37332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9027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78596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5335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08566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49841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02994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2798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589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34416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068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186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64783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69174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30544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6568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34733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82123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690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06182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9776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71231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14556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82322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61827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76611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4230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897071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10132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82569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7604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737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09712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02616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6332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082877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02205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8034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1826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6180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40568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38914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36387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60225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65685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14060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40264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0100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69347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31763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57394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9774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6775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64474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90100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83857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590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6434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31357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7666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85762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694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86370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29019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78074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8361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4394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9165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3427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80073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4063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5952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7637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81572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200272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154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94614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8383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61944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6218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6156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81235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88790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98687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44902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17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805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7048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5285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48368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1158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1156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06096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29556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2337482">
                                                                  <w:marLeft w:val="0"/>
                                                                  <w:marRight w:val="27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3013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155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337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593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1020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8830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777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64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9235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74997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8398941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62807762">
                                                          <w:marLeft w:val="15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8589928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1120237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3115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8253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6534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987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7975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6270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3908782">
                                                                          <w:marLeft w:val="0"/>
                                                                          <w:marRight w:val="24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0791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8616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5981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22557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307498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211940">
                                                                                          <w:marLeft w:val="0"/>
                                                                                          <w:marRight w:val="9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57657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915077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205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91014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3602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07849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35135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50108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38168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19315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47560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880412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6514057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84066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2889509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1010330372">
                                                                                                                          <w:marLeft w:val="30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435709006">
                                                                                                                          <w:marLeft w:val="30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93443629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  <w:div w:id="43914604">
                                                                                                                          <w:marLeft w:val="6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14631110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85774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12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361161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1517711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530150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6833452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69600595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12199344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1527198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59701072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482892125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7952701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1830955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668340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298180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40625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987650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9040317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27479382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339117040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93398471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353264594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59720246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081176378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342980311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63920766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82002818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549078033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8877675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2107310680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031541214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2089375759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181915139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1584146618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2026208433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928387331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607390038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<w:div w:id="864947471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  <w:div w:id="10991070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20356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342071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427247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005066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36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9424130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3963254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7853900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2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12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57123520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1491822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14686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85802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24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23481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6834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95362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69996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3361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4610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525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1113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469600">
                                          <w:marLeft w:val="0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1361195">
                                              <w:marLeft w:val="240"/>
                                              <w:marRight w:val="1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5454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8352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553589">
                                                      <w:marLeft w:val="0"/>
                                                      <w:marRight w:val="6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6508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986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85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9013383">
                                                      <w:marLeft w:val="0"/>
                                                      <w:marRight w:val="6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4753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2220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9824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1287147">
                                          <w:marLeft w:val="375"/>
                                          <w:marRight w:val="0"/>
                                          <w:marTop w:val="12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7708552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9041896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4831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6044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06127182">
                                          <w:marLeft w:val="0"/>
                                          <w:marRight w:val="0"/>
                                          <w:marTop w:val="10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17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50220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8005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8876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57424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3028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38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67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515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774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26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046760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71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868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>Central CUSD 301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son, Pam</dc:creator>
  <cp:keywords/>
  <dc:description/>
  <cp:lastModifiedBy>Israelson, Pam</cp:lastModifiedBy>
  <cp:revision>1</cp:revision>
  <dcterms:created xsi:type="dcterms:W3CDTF">2021-05-27T15:40:00Z</dcterms:created>
  <dcterms:modified xsi:type="dcterms:W3CDTF">2021-05-27T15:42:00Z</dcterms:modified>
</cp:coreProperties>
</file>